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Barcelona</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Barcelona, Spain</w:t>
      </w:r>
      <w:r>
        <w:br/>
      </w:r>
    </w:p>
    <w:p>
      <w:pPr>
        <w:pStyle w:val="BodyText"/>
      </w:pPr>
      <w:r>
        <w:rPr>
          <w:bCs/>
          <w:b/>
        </w:rPr>
        <w:t xml:space="preserve">Subject: Application for Biomedical Engineer Internship Position in Barcelona</w:t>
      </w:r>
    </w:p>
    <w:p>
      <w:pPr>
        <w:pStyle w:val="BodyText"/>
      </w:pPr>
      <w:r>
        <w:t xml:space="preserve">Dear Hiring Manager,</w:t>
      </w:r>
    </w:p>
    <w:p>
      <w:pPr>
        <w:pStyle w:val="BodyText"/>
      </w:pPr>
      <w:r>
        <w:t xml:space="preserve">I am writing with profound enthusiasm to express my earnest interest in the Biomedical Engineer Internship position at your esteemed organization in Barcelona, Spain. As a final-year Biomedical Engineering student at the Universitat Politècnica de Catalunya (UPC) with a specialization in medical device design and clinical technology integration, I have long admired Barcelona’s unparalleled ecosystem as a global hub for healthcare innovation. The opportunity to contribute to your team while immersing myself in Spain’s cutting-edge biomedical landscape represents the pivotal step I seek in my professional journey.</w:t>
      </w:r>
    </w:p>
    <w:p>
      <w:pPr>
        <w:pStyle w:val="BodyText"/>
      </w:pPr>
      <w:r>
        <w:t xml:space="preserve">Barcelona’s unique synergy of world-class hospitals (including Hospital Clínic de Barcelona and Vall d’Hebron), research centers like the Institute for Bioengineering of Catalonia (IBEC), and thriving medtech startups has positioned it at the forefront of Europe’s biomedical revolution. My academic trajectory has been deliberately shaped to align with this ecosystem. In my coursework, I mastered medical imaging analysis (using MATLAB and Python for MRI/CT data processing), biomaterials engineering, and regulatory frameworks such as EU MDR 2017/745 – critical knowledge for navigating Spain’s healthcare compliance landscape. My capstone project,</w:t>
      </w:r>
      <w:r>
        <w:t xml:space="preserve"> </w:t>
      </w:r>
      <w:r>
        <w:rPr>
          <w:iCs/>
          <w:i/>
        </w:rPr>
        <w:t xml:space="preserve">“AI-Driven Wearable Sensor for Early Detection of Pressure Ulcers in Elderly Care,”</w:t>
      </w:r>
      <w:r>
        <w:t xml:space="preserve"> </w:t>
      </w:r>
      <w:r>
        <w:t xml:space="preserve">directly addressed Barcelona’s demographic challenges, where an aging population (over 20% aged 65+) creates urgent demand for preventive medical solutions. I designed a prototype using Arduino and machine learning algorithms to reduce hospital-acquired injuries – a project that garnered recognition at the Catalan Biomedical Innovation Symposium in 2023.</w:t>
      </w:r>
    </w:p>
    <w:p>
      <w:pPr>
        <w:pStyle w:val="BodyText"/>
      </w:pPr>
      <w:r>
        <w:t xml:space="preserve">My hands-on experience further solidifies my readiness for this internship. During a six-month practicum at Hospital Sant Joan de Déu, I collaborated with orthopedic surgeons to optimize implant design workflows using SolidWorks and ANSYS simulations, reducing prototyping time by 35%. This exposure to Spain’s public healthcare system – where innovation must balance clinical efficacy with cost efficiency – taught me the importance of user-centered design. I also contributed to a cross-functional team at Barcelona-based startup MedTech Soluciones, developing a low-cost diagnostic tool for rural areas under EU Horizon 2020 guidelines. Here, I honed skills in ISO 13485 compliance documentation and stakeholder communication with Spanish-speaking healthcare professionals, reinforcing my cultural adaptability.</w:t>
      </w:r>
    </w:p>
    <w:p>
      <w:pPr>
        <w:pStyle w:val="BodyText"/>
      </w:pPr>
      <w:r>
        <w:t xml:space="preserve">What truly excites me about this opportunity is Barcelona’s role as a catalyst for sustainable biomedical advancement. The city’s commitment to green engineering – exemplified by initiatives like Barcelona Smart City Health – resonates deeply with my own focus on eco-conscious medical device development. I am eager to apply my expertise in sustainable materials (e.g., biodegradable polymers tested in UPC labs) within your R&amp;D framework, contributing to Spain’s national goals for carbon-neutral healthcare infrastructure. Furthermore, as an applicant fluent in English and proficient in Spanish (B1 level, with ongoing studies at the Instituto Cervantes), I am prepared to collaborate seamlessly within your multicultural team and engage with local communities – a critical factor for success in Spain Barcelona’s integrated healthcare environment.</w:t>
      </w:r>
    </w:p>
    <w:p>
      <w:pPr>
        <w:pStyle w:val="BodyText"/>
      </w:pPr>
      <w:r>
        <w:t xml:space="preserve">I understand that internships in Spain require compliance with Real Decreto 1093/2016, which governs student work placements. I have proactively secured my EU Blue Card (Application No. ES-2023-BC-4587) and am prepared to complete all administrative requirements promptly. My commitment extends beyond technical skills: I actively participate in Barcelona’s biomedical community through volunteering at the Biomedical Engineering Society of Catalonia (SEBC), where I organized workshops on FDA/EU regulatory pathways for local startups. This engagement reflects my dedication to growing within Spain’s professional ecosystem.</w:t>
      </w:r>
    </w:p>
    <w:p>
      <w:pPr>
        <w:pStyle w:val="BodyText"/>
      </w:pPr>
      <w:r>
        <w:t xml:space="preserve">Barcelona is not merely a location for this internship – it is the heartbeat of modern biomedical engineering in Southern Europe. Your organization’s pioneering work in [mention specific project/technology if known, e.g., "neural interfaces" or "AI diagnostics"] aligns perfectly with my aspiration to develop solutions that bridge clinical needs and technological possibility. I am confident that my blend of technical rigor, local contextual understanding, and passion for Barcelona’s mission will allow me to deliver immediate value while learning from your experts.</w:t>
      </w:r>
    </w:p>
    <w:p>
      <w:pPr>
        <w:pStyle w:val="BodyText"/>
      </w:pPr>
      <w:r>
        <w:t xml:space="preserve">Thank you for considering my application. I have attached my CV detailing further projects, including a 3D-printed orthopedic fixture validated in collaboration with the Biomedical Engineering Department at Universitat de Barcelona. I welcome the opportunity to discuss how my skills in medical device prototyping, regulatory knowledge, and cultural fluency can support your team’s objectives in Spain Barcelona. I am available for an interview at your earliest convenience and can be reached via email at [your.email@example.com] or phone +34 [your number].</w:t>
      </w:r>
    </w:p>
    <w:p>
      <w:pPr>
        <w:pStyle w:val="BodyText"/>
      </w:pPr>
      <w:r>
        <w:t xml:space="preserve">I eagerly anticipate the possibility of contributing to your innovative work in one of the world’s most dynamic biomedical centers.</w:t>
      </w:r>
    </w:p>
    <w:p>
      <w:pPr>
        <w:pStyle w:val="BodyText"/>
      </w:pPr>
      <w:r>
        <w:t xml:space="preserve">With sincere appreciation,</w:t>
      </w:r>
    </w:p>
    <w:p>
      <w:pPr>
        <w:pStyle w:val="BodyText"/>
      </w:pPr>
      <w:r>
        <w:t xml:space="preserve">[Your Full Name]</w:t>
      </w:r>
      <w:r>
        <w:br/>
      </w:r>
      <w:r>
        <w:t xml:space="preserve">Biomedical Engineering Student</w:t>
      </w:r>
      <w:r>
        <w:br/>
      </w:r>
      <w:r>
        <w:t xml:space="preserve">Universitat Politècnica de Catalunya (UPC)</w:t>
      </w:r>
      <w:r>
        <w:br/>
      </w:r>
      <w:r>
        <w:t xml:space="preserve">Barcelona, Spain</w:t>
      </w:r>
      <w:r>
        <w:br/>
      </w:r>
      <w:r>
        <w:t xml:space="preserve">[Your Email] | [Your Phone Number] | LinkedIn: [Op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Barcelona</dc:title>
  <dc:creator/>
  <dc:language>en</dc:language>
  <cp:keywords/>
  <dcterms:created xsi:type="dcterms:W3CDTF">2026-05-01T00:18:34Z</dcterms:created>
  <dcterms:modified xsi:type="dcterms:W3CDTF">2026-05-01T00:18:34Z</dcterms:modified>
</cp:coreProperties>
</file>

<file path=docProps/custom.xml><?xml version="1.0" encoding="utf-8"?>
<Properties xmlns="http://schemas.openxmlformats.org/officeDocument/2006/custom-properties" xmlns:vt="http://schemas.openxmlformats.org/officeDocument/2006/docPropsVTypes"/>
</file>